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89892" w14:textId="2238F618" w:rsidR="008951F3" w:rsidRPr="008951F3" w:rsidRDefault="008951F3" w:rsidP="008951F3">
      <w:pPr>
        <w:jc w:val="center"/>
        <w:rPr>
          <w:b/>
          <w:bCs/>
          <w:sz w:val="28"/>
          <w:szCs w:val="28"/>
        </w:rPr>
      </w:pPr>
      <w:r w:rsidRPr="008951F3">
        <w:rPr>
          <w:b/>
          <w:bCs/>
          <w:color w:val="0070C0"/>
          <w:sz w:val="28"/>
          <w:szCs w:val="28"/>
        </w:rPr>
        <w:t>SEATTLE 4 ROTARY EARTH DAY PROGRAM WITH JON HOEKSTRA Q&amp;A</w:t>
      </w:r>
    </w:p>
    <w:p w14:paraId="7E45A8B1" w14:textId="77777777" w:rsidR="008951F3" w:rsidRDefault="008951F3" w:rsidP="00F22FCE"/>
    <w:p w14:paraId="2191B5B3" w14:textId="293DF83A" w:rsidR="00F22FCE" w:rsidRPr="00F22FCE" w:rsidRDefault="00F22FCE" w:rsidP="00F22FCE">
      <w:r w:rsidRPr="00F22FCE">
        <w:t xml:space="preserve">We </w:t>
      </w:r>
      <w:r>
        <w:t xml:space="preserve">unfortunately </w:t>
      </w:r>
      <w:r w:rsidRPr="00F22FCE">
        <w:t xml:space="preserve">ran out of time for Q&amp;A with Jon Hoekstra </w:t>
      </w:r>
      <w:r w:rsidR="002F738C">
        <w:t>at our April 22 program</w:t>
      </w:r>
      <w:r w:rsidRPr="00F22FCE">
        <w:t xml:space="preserve">, but he kindly </w:t>
      </w:r>
      <w:r w:rsidR="002F738C">
        <w:t xml:space="preserve">followed up with </w:t>
      </w:r>
      <w:r w:rsidRPr="00F22FCE">
        <w:t xml:space="preserve">answers to questions that had been asked in the chat box. His responses are included below. </w:t>
      </w:r>
      <w:r w:rsidR="002F738C">
        <w:t xml:space="preserve">Didn’t have a chance to ask your question? Jon invited members to reach out to him directly at </w:t>
      </w:r>
      <w:hyperlink r:id="rId7" w:history="1">
        <w:r w:rsidR="002F738C" w:rsidRPr="008321E2">
          <w:rPr>
            <w:rStyle w:val="Hyperlink"/>
          </w:rPr>
          <w:t>jon.hoekstra@mtsgreenway.org</w:t>
        </w:r>
      </w:hyperlink>
      <w:r w:rsidR="002F738C">
        <w:t xml:space="preserve">. </w:t>
      </w:r>
    </w:p>
    <w:p w14:paraId="6DF4463A" w14:textId="77777777" w:rsidR="00F22FCE" w:rsidRDefault="00F22FCE" w:rsidP="00F22FCE">
      <w:pPr>
        <w:rPr>
          <w:b/>
        </w:rPr>
      </w:pPr>
    </w:p>
    <w:p w14:paraId="4F3713BC" w14:textId="77777777" w:rsidR="00F22FCE" w:rsidRPr="002F738C" w:rsidRDefault="002F738C" w:rsidP="00F22FCE">
      <w:pPr>
        <w:rPr>
          <w:b/>
          <w:color w:val="0070C0"/>
        </w:rPr>
      </w:pPr>
      <w:r>
        <w:rPr>
          <w:b/>
          <w:color w:val="0070C0"/>
        </w:rPr>
        <w:t>From Jan Levy</w:t>
      </w:r>
      <w:r w:rsidR="00F22FCE" w:rsidRPr="00F22FCE">
        <w:rPr>
          <w:b/>
          <w:color w:val="0070C0"/>
        </w:rPr>
        <w:t>: Hi Jon -- great presentation - I love the Greenway! My question -- is there anything you are doing to reach out to communities of color to become acquainted with the Mountains to Sound Greenway?  It's a hidden gem that so many DON'T know about!</w:t>
      </w:r>
    </w:p>
    <w:p w14:paraId="0EFCE619" w14:textId="77777777" w:rsidR="00F22FCE" w:rsidRDefault="00F22FCE" w:rsidP="002F738C">
      <w:pPr>
        <w:spacing w:before="120"/>
      </w:pPr>
      <w:r>
        <w:t>Yes, one of the partnerships I am most proud of is our work with ECOSS (another Rotary partner). As part of their New Arrivals program, we teamed up to support a camping trip to the Middle Fork Snoqualmie Valley for young people from the Bhutanese refugee community. We have also joined with ECOSS to support Duwamish Alive! stewardship events where people from many different communities came together to improve natural areas along the Duwamish River. Our environmental education program provides hands-on environmental science curricula that meet state science standards. We focus on schools with high proportions of students receiving free and reduced cost lunch; many of those students are from communities of color who don’t have the same opportunity or access to outdoor education as wealthier school districts. And finally, we partner with King County Wastewater Treatment to sponsor a paid summer internship program for high school students who wonderfully reflect the diversity of students across the county.</w:t>
      </w:r>
    </w:p>
    <w:p w14:paraId="1713F58C" w14:textId="77777777" w:rsidR="00F22FCE" w:rsidRDefault="00F22FCE" w:rsidP="00F22FCE">
      <w:r>
        <w:t> </w:t>
      </w:r>
    </w:p>
    <w:p w14:paraId="73BFB2A1" w14:textId="77777777" w:rsidR="00F22FCE" w:rsidRPr="002F738C" w:rsidRDefault="002F738C" w:rsidP="00F22FCE">
      <w:pPr>
        <w:rPr>
          <w:b/>
          <w:color w:val="0070C0"/>
        </w:rPr>
      </w:pPr>
      <w:r>
        <w:rPr>
          <w:b/>
          <w:color w:val="0070C0"/>
        </w:rPr>
        <w:t>From Burr Stewart</w:t>
      </w:r>
      <w:r w:rsidR="00F22FCE" w:rsidRPr="00F22FCE">
        <w:rPr>
          <w:b/>
          <w:color w:val="0070C0"/>
        </w:rPr>
        <w:t>: Question: is anyone doing a similar thing in eastern WA or Idaho?</w:t>
      </w:r>
    </w:p>
    <w:p w14:paraId="1C34C23A" w14:textId="77777777" w:rsidR="00F22FCE" w:rsidRDefault="00F22FCE" w:rsidP="002F738C">
      <w:pPr>
        <w:spacing w:before="120"/>
      </w:pPr>
      <w:r>
        <w:t>Yes, though not yet at the scope or scale of things here in the Greenway. The Yakima Greenway has been connecting and improving a trail corridor along the Yakima River in Yakima. There is an excellent coalition working to preserve and care for the cross-state Palouse to Cascades Trail. And there has been some very good effort to protect and enhance a trail corridor along the interstate through the Idaho panhandle. The Wood River Land Trust has done a lot of good habitat protection and restoration work in and around Sun Valley too.</w:t>
      </w:r>
    </w:p>
    <w:p w14:paraId="2F0BE8BD" w14:textId="77777777" w:rsidR="00F22FCE" w:rsidRDefault="00F22FCE" w:rsidP="00F22FCE">
      <w:r>
        <w:t> </w:t>
      </w:r>
    </w:p>
    <w:p w14:paraId="76EC60F1" w14:textId="77777777" w:rsidR="00F22FCE" w:rsidRPr="00F22FCE" w:rsidRDefault="00F22FCE" w:rsidP="00F22FCE">
      <w:pPr>
        <w:rPr>
          <w:b/>
          <w:color w:val="0070C0"/>
        </w:rPr>
      </w:pPr>
      <w:r w:rsidRPr="00F22FCE">
        <w:rPr>
          <w:b/>
          <w:color w:val="0070C0"/>
        </w:rPr>
        <w:t>From Marsha Mutisi</w:t>
      </w:r>
      <w:r w:rsidR="002F738C">
        <w:rPr>
          <w:b/>
          <w:color w:val="0070C0"/>
        </w:rPr>
        <w:t>: W</w:t>
      </w:r>
      <w:r w:rsidRPr="00F22FCE">
        <w:rPr>
          <w:b/>
          <w:color w:val="0070C0"/>
        </w:rPr>
        <w:t>hat a fantastic poster design!</w:t>
      </w:r>
    </w:p>
    <w:p w14:paraId="654FE5ED" w14:textId="77777777" w:rsidR="00F22FCE" w:rsidRPr="002F738C" w:rsidRDefault="002F738C" w:rsidP="00F22FCE">
      <w:pPr>
        <w:rPr>
          <w:b/>
          <w:color w:val="0070C0"/>
        </w:rPr>
      </w:pPr>
      <w:r>
        <w:rPr>
          <w:b/>
          <w:color w:val="0070C0"/>
        </w:rPr>
        <w:t>From SJ Mackay</w:t>
      </w:r>
      <w:r w:rsidR="00F22FCE" w:rsidRPr="00F22FCE">
        <w:rPr>
          <w:b/>
          <w:color w:val="0070C0"/>
        </w:rPr>
        <w:t>: I know! I want one of these posters</w:t>
      </w:r>
    </w:p>
    <w:p w14:paraId="45348FFC" w14:textId="77777777" w:rsidR="00F22FCE" w:rsidRDefault="00F22FCE" w:rsidP="002F738C">
      <w:pPr>
        <w:spacing w:before="120"/>
      </w:pPr>
      <w:r>
        <w:t xml:space="preserve">We may still have some! Let me see what I can find when we’re back to our office. </w:t>
      </w:r>
    </w:p>
    <w:p w14:paraId="0C849D0D" w14:textId="77777777" w:rsidR="00F22FCE" w:rsidRDefault="00F22FCE" w:rsidP="00F22FCE">
      <w:r>
        <w:t> </w:t>
      </w:r>
    </w:p>
    <w:p w14:paraId="5689C1C8" w14:textId="77777777" w:rsidR="00F22FCE" w:rsidRPr="002F738C" w:rsidRDefault="00F22FCE" w:rsidP="00F22FCE">
      <w:pPr>
        <w:rPr>
          <w:b/>
          <w:color w:val="0070C0"/>
        </w:rPr>
      </w:pPr>
      <w:r w:rsidRPr="00F22FCE">
        <w:rPr>
          <w:b/>
          <w:color w:val="0070C0"/>
        </w:rPr>
        <w:t>From Catherine Gibson to Greenway Trust (Privately</w:t>
      </w:r>
      <w:proofErr w:type="gramStart"/>
      <w:r w:rsidRPr="00F22FCE">
        <w:rPr>
          <w:b/>
          <w:color w:val="0070C0"/>
        </w:rPr>
        <w:t>) :</w:t>
      </w:r>
      <w:proofErr w:type="gramEnd"/>
      <w:r w:rsidRPr="00F22FCE">
        <w:rPr>
          <w:b/>
          <w:color w:val="0070C0"/>
        </w:rPr>
        <w:t xml:space="preserve"> Rotary District 5030 should be part of your coalition</w:t>
      </w:r>
    </w:p>
    <w:p w14:paraId="7DDBE91F" w14:textId="77777777" w:rsidR="00F22FCE" w:rsidRDefault="00F22FCE" w:rsidP="002F738C">
      <w:pPr>
        <w:spacing w:before="120"/>
      </w:pPr>
      <w:r>
        <w:t>We would be delighted. How might we take the next steps toward that?</w:t>
      </w:r>
    </w:p>
    <w:p w14:paraId="788B57CC" w14:textId="77777777" w:rsidR="00F22FCE" w:rsidRDefault="00F22FCE" w:rsidP="00F22FCE">
      <w:r>
        <w:t> </w:t>
      </w:r>
    </w:p>
    <w:p w14:paraId="14B431F6" w14:textId="77777777" w:rsidR="00F22FCE" w:rsidRPr="00F22FCE" w:rsidRDefault="00F22FCE" w:rsidP="00F22FCE">
      <w:pPr>
        <w:rPr>
          <w:b/>
          <w:color w:val="0070C0"/>
        </w:rPr>
      </w:pPr>
      <w:r w:rsidRPr="00F22FCE">
        <w:rPr>
          <w:b/>
          <w:color w:val="0070C0"/>
        </w:rPr>
        <w:t>From Kim</w:t>
      </w:r>
      <w:r>
        <w:rPr>
          <w:b/>
          <w:color w:val="0070C0"/>
        </w:rPr>
        <w:t xml:space="preserve"> Moore</w:t>
      </w:r>
      <w:r w:rsidRPr="00F22FCE">
        <w:rPr>
          <w:b/>
          <w:color w:val="0070C0"/>
        </w:rPr>
        <w:t>: Could Sustainability also host a hiking event in the Greenway?</w:t>
      </w:r>
    </w:p>
    <w:p w14:paraId="5FED5FCA" w14:textId="77777777" w:rsidR="00F22FCE" w:rsidRPr="002F738C" w:rsidRDefault="00F22FCE" w:rsidP="00F22FCE">
      <w:pPr>
        <w:rPr>
          <w:b/>
          <w:color w:val="0070C0"/>
        </w:rPr>
      </w:pPr>
      <w:r>
        <w:rPr>
          <w:b/>
          <w:color w:val="0070C0"/>
        </w:rPr>
        <w:t>From Catherine Gibson</w:t>
      </w:r>
      <w:r w:rsidRPr="00F22FCE">
        <w:rPr>
          <w:b/>
          <w:color w:val="0070C0"/>
        </w:rPr>
        <w:t>: I’d be thrilled to co-lead a M2S hike</w:t>
      </w:r>
    </w:p>
    <w:p w14:paraId="3080B5C8" w14:textId="77777777" w:rsidR="00F22FCE" w:rsidRDefault="00F22FCE" w:rsidP="002F738C">
      <w:pPr>
        <w:spacing w:before="120"/>
      </w:pPr>
      <w:r>
        <w:t>The Greenway would be delighted to help with this when the time is right.</w:t>
      </w:r>
    </w:p>
    <w:p w14:paraId="54CA74A0" w14:textId="77777777" w:rsidR="00F22FCE" w:rsidRDefault="00F22FCE" w:rsidP="00F22FCE">
      <w:r>
        <w:t> </w:t>
      </w:r>
    </w:p>
    <w:p w14:paraId="75E8F616" w14:textId="77777777" w:rsidR="00F22FCE" w:rsidRPr="002F738C" w:rsidRDefault="00F22FCE" w:rsidP="00F22FCE">
      <w:pPr>
        <w:rPr>
          <w:b/>
          <w:color w:val="0070C0"/>
        </w:rPr>
      </w:pPr>
      <w:r w:rsidRPr="00F22FCE">
        <w:rPr>
          <w:b/>
          <w:color w:val="0070C0"/>
        </w:rPr>
        <w:t>From Marsha M</w:t>
      </w:r>
      <w:r w:rsidR="002F738C">
        <w:rPr>
          <w:b/>
          <w:color w:val="0070C0"/>
        </w:rPr>
        <w:t>utisi</w:t>
      </w:r>
      <w:r w:rsidRPr="00F22FCE">
        <w:rPr>
          <w:b/>
          <w:color w:val="0070C0"/>
        </w:rPr>
        <w:t>: is this the same org behind the extensive restoration work near the Tacoma Dome?</w:t>
      </w:r>
    </w:p>
    <w:p w14:paraId="4797163A" w14:textId="342A66D1" w:rsidR="002F738C" w:rsidRDefault="00F22FCE" w:rsidP="008951F3">
      <w:pPr>
        <w:spacing w:before="120"/>
      </w:pPr>
      <w:r>
        <w:t>That is not the Mountains to Sound Greenway’s work, though I’m not sure who is leading that effort</w:t>
      </w:r>
      <w:r w:rsidR="008951F3">
        <w:t>.</w:t>
      </w:r>
      <w:bookmarkStart w:id="0" w:name="_GoBack"/>
      <w:bookmarkEnd w:id="0"/>
    </w:p>
    <w:sectPr w:rsidR="002F73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tDAwtDQwMjK1sDBX0lEKTi0uzszPAykwrAUAdUFNjCwAAAA="/>
  </w:docVars>
  <w:rsids>
    <w:rsidRoot w:val="00F22FCE"/>
    <w:rsid w:val="0000112C"/>
    <w:rsid w:val="00002C08"/>
    <w:rsid w:val="000037B6"/>
    <w:rsid w:val="000046FE"/>
    <w:rsid w:val="0001052F"/>
    <w:rsid w:val="00011400"/>
    <w:rsid w:val="00012F47"/>
    <w:rsid w:val="00013158"/>
    <w:rsid w:val="0001341A"/>
    <w:rsid w:val="000148B1"/>
    <w:rsid w:val="00016F30"/>
    <w:rsid w:val="0002280E"/>
    <w:rsid w:val="00026045"/>
    <w:rsid w:val="00026243"/>
    <w:rsid w:val="00027AA1"/>
    <w:rsid w:val="00032D6C"/>
    <w:rsid w:val="000330B5"/>
    <w:rsid w:val="000342BC"/>
    <w:rsid w:val="00034F67"/>
    <w:rsid w:val="000417FB"/>
    <w:rsid w:val="00044188"/>
    <w:rsid w:val="0004562E"/>
    <w:rsid w:val="00045A3B"/>
    <w:rsid w:val="00046419"/>
    <w:rsid w:val="00047694"/>
    <w:rsid w:val="00047709"/>
    <w:rsid w:val="00051035"/>
    <w:rsid w:val="00051245"/>
    <w:rsid w:val="0005167D"/>
    <w:rsid w:val="00051E0A"/>
    <w:rsid w:val="00053CA8"/>
    <w:rsid w:val="000566E0"/>
    <w:rsid w:val="000605D5"/>
    <w:rsid w:val="00062EC2"/>
    <w:rsid w:val="00064FFA"/>
    <w:rsid w:val="00066E4E"/>
    <w:rsid w:val="000670D8"/>
    <w:rsid w:val="000700F8"/>
    <w:rsid w:val="00077EC4"/>
    <w:rsid w:val="000804EB"/>
    <w:rsid w:val="0008110B"/>
    <w:rsid w:val="00082E62"/>
    <w:rsid w:val="0008766E"/>
    <w:rsid w:val="0009039D"/>
    <w:rsid w:val="00090674"/>
    <w:rsid w:val="000908DB"/>
    <w:rsid w:val="000910E5"/>
    <w:rsid w:val="00093427"/>
    <w:rsid w:val="000936DC"/>
    <w:rsid w:val="000936F0"/>
    <w:rsid w:val="00093DC7"/>
    <w:rsid w:val="000940D5"/>
    <w:rsid w:val="0009578E"/>
    <w:rsid w:val="00095F8D"/>
    <w:rsid w:val="00096D66"/>
    <w:rsid w:val="000A0BD8"/>
    <w:rsid w:val="000A1871"/>
    <w:rsid w:val="000A3288"/>
    <w:rsid w:val="000A5262"/>
    <w:rsid w:val="000B0B58"/>
    <w:rsid w:val="000B14A5"/>
    <w:rsid w:val="000B15AC"/>
    <w:rsid w:val="000B260F"/>
    <w:rsid w:val="000B5EF2"/>
    <w:rsid w:val="000B63B2"/>
    <w:rsid w:val="000C0F18"/>
    <w:rsid w:val="000C3233"/>
    <w:rsid w:val="000C7856"/>
    <w:rsid w:val="000D050B"/>
    <w:rsid w:val="000D072E"/>
    <w:rsid w:val="000D12C8"/>
    <w:rsid w:val="000D1B7D"/>
    <w:rsid w:val="000D2380"/>
    <w:rsid w:val="000D25A3"/>
    <w:rsid w:val="000D425C"/>
    <w:rsid w:val="000D5363"/>
    <w:rsid w:val="000E07F7"/>
    <w:rsid w:val="000E6896"/>
    <w:rsid w:val="000E6E12"/>
    <w:rsid w:val="000F37E0"/>
    <w:rsid w:val="000F3D60"/>
    <w:rsid w:val="000F3F6D"/>
    <w:rsid w:val="000F5E1E"/>
    <w:rsid w:val="001032F8"/>
    <w:rsid w:val="001073FE"/>
    <w:rsid w:val="00107AE6"/>
    <w:rsid w:val="001101C3"/>
    <w:rsid w:val="001121CD"/>
    <w:rsid w:val="001134DA"/>
    <w:rsid w:val="00115630"/>
    <w:rsid w:val="00116DD8"/>
    <w:rsid w:val="00122D2F"/>
    <w:rsid w:val="00126BFF"/>
    <w:rsid w:val="001277BE"/>
    <w:rsid w:val="00132769"/>
    <w:rsid w:val="001333EC"/>
    <w:rsid w:val="00136ADB"/>
    <w:rsid w:val="00137831"/>
    <w:rsid w:val="0014057F"/>
    <w:rsid w:val="00141C9F"/>
    <w:rsid w:val="00141E7C"/>
    <w:rsid w:val="001434E2"/>
    <w:rsid w:val="001438BA"/>
    <w:rsid w:val="00143BF7"/>
    <w:rsid w:val="0014495F"/>
    <w:rsid w:val="00146BC7"/>
    <w:rsid w:val="0014774E"/>
    <w:rsid w:val="001502D2"/>
    <w:rsid w:val="00153C04"/>
    <w:rsid w:val="00153DB2"/>
    <w:rsid w:val="00155130"/>
    <w:rsid w:val="001558ED"/>
    <w:rsid w:val="00156AE5"/>
    <w:rsid w:val="0015706B"/>
    <w:rsid w:val="0016328F"/>
    <w:rsid w:val="00163389"/>
    <w:rsid w:val="001656F8"/>
    <w:rsid w:val="001728E0"/>
    <w:rsid w:val="00173A9E"/>
    <w:rsid w:val="001751DC"/>
    <w:rsid w:val="001759DE"/>
    <w:rsid w:val="00176BDD"/>
    <w:rsid w:val="00177E5D"/>
    <w:rsid w:val="00180DD1"/>
    <w:rsid w:val="00182584"/>
    <w:rsid w:val="0018293E"/>
    <w:rsid w:val="0018326F"/>
    <w:rsid w:val="00184ADC"/>
    <w:rsid w:val="0018505F"/>
    <w:rsid w:val="00187F0C"/>
    <w:rsid w:val="0019068C"/>
    <w:rsid w:val="00191144"/>
    <w:rsid w:val="00193062"/>
    <w:rsid w:val="00193C51"/>
    <w:rsid w:val="001961EC"/>
    <w:rsid w:val="001A0A40"/>
    <w:rsid w:val="001A1C14"/>
    <w:rsid w:val="001B0DAD"/>
    <w:rsid w:val="001B4DDA"/>
    <w:rsid w:val="001B59D6"/>
    <w:rsid w:val="001B7BA9"/>
    <w:rsid w:val="001C0622"/>
    <w:rsid w:val="001C0ACF"/>
    <w:rsid w:val="001D0DEF"/>
    <w:rsid w:val="001D17CC"/>
    <w:rsid w:val="001D39D4"/>
    <w:rsid w:val="001D7937"/>
    <w:rsid w:val="001D7E2E"/>
    <w:rsid w:val="001E0FB6"/>
    <w:rsid w:val="001E2282"/>
    <w:rsid w:val="001E2832"/>
    <w:rsid w:val="001E56DA"/>
    <w:rsid w:val="001E6BC9"/>
    <w:rsid w:val="001E6C37"/>
    <w:rsid w:val="001F406E"/>
    <w:rsid w:val="001F4284"/>
    <w:rsid w:val="0020240C"/>
    <w:rsid w:val="0020249D"/>
    <w:rsid w:val="00202995"/>
    <w:rsid w:val="00204597"/>
    <w:rsid w:val="00204A7D"/>
    <w:rsid w:val="0021040C"/>
    <w:rsid w:val="00210B22"/>
    <w:rsid w:val="00210DFE"/>
    <w:rsid w:val="0021682C"/>
    <w:rsid w:val="00216A75"/>
    <w:rsid w:val="00217380"/>
    <w:rsid w:val="002202D9"/>
    <w:rsid w:val="00222DFD"/>
    <w:rsid w:val="00223657"/>
    <w:rsid w:val="00230A0D"/>
    <w:rsid w:val="0023594C"/>
    <w:rsid w:val="002373BF"/>
    <w:rsid w:val="00237E6B"/>
    <w:rsid w:val="00240927"/>
    <w:rsid w:val="002425DA"/>
    <w:rsid w:val="0024394B"/>
    <w:rsid w:val="00243CB5"/>
    <w:rsid w:val="002446AE"/>
    <w:rsid w:val="00244AB4"/>
    <w:rsid w:val="00244FB9"/>
    <w:rsid w:val="002456AB"/>
    <w:rsid w:val="00245AE9"/>
    <w:rsid w:val="00245FE6"/>
    <w:rsid w:val="00247F44"/>
    <w:rsid w:val="00250746"/>
    <w:rsid w:val="00253A69"/>
    <w:rsid w:val="00256586"/>
    <w:rsid w:val="00262D71"/>
    <w:rsid w:val="00263279"/>
    <w:rsid w:val="002673FA"/>
    <w:rsid w:val="0027002C"/>
    <w:rsid w:val="00270A25"/>
    <w:rsid w:val="00270CD7"/>
    <w:rsid w:val="00271DB8"/>
    <w:rsid w:val="00271ECD"/>
    <w:rsid w:val="0027207D"/>
    <w:rsid w:val="00273B26"/>
    <w:rsid w:val="002747F1"/>
    <w:rsid w:val="00275FA5"/>
    <w:rsid w:val="00276623"/>
    <w:rsid w:val="00280A55"/>
    <w:rsid w:val="0028121B"/>
    <w:rsid w:val="00281D40"/>
    <w:rsid w:val="002852A2"/>
    <w:rsid w:val="00291F63"/>
    <w:rsid w:val="00296BF6"/>
    <w:rsid w:val="002974EF"/>
    <w:rsid w:val="00297CF9"/>
    <w:rsid w:val="002A3625"/>
    <w:rsid w:val="002A5EFF"/>
    <w:rsid w:val="002B328F"/>
    <w:rsid w:val="002B635F"/>
    <w:rsid w:val="002B6A37"/>
    <w:rsid w:val="002C2E7E"/>
    <w:rsid w:val="002C32F0"/>
    <w:rsid w:val="002C4FA0"/>
    <w:rsid w:val="002C78CE"/>
    <w:rsid w:val="002C7EF6"/>
    <w:rsid w:val="002D1628"/>
    <w:rsid w:val="002D1E84"/>
    <w:rsid w:val="002D3A97"/>
    <w:rsid w:val="002D60E0"/>
    <w:rsid w:val="002D6F01"/>
    <w:rsid w:val="002E34EA"/>
    <w:rsid w:val="002E56D7"/>
    <w:rsid w:val="002E7797"/>
    <w:rsid w:val="002F0AA5"/>
    <w:rsid w:val="002F3238"/>
    <w:rsid w:val="002F3D3B"/>
    <w:rsid w:val="002F7135"/>
    <w:rsid w:val="002F738C"/>
    <w:rsid w:val="002F787E"/>
    <w:rsid w:val="00301366"/>
    <w:rsid w:val="00301BE6"/>
    <w:rsid w:val="003068A6"/>
    <w:rsid w:val="00307BD6"/>
    <w:rsid w:val="0031055A"/>
    <w:rsid w:val="003107B3"/>
    <w:rsid w:val="00311168"/>
    <w:rsid w:val="00311AE4"/>
    <w:rsid w:val="0031473D"/>
    <w:rsid w:val="003174F6"/>
    <w:rsid w:val="00320F60"/>
    <w:rsid w:val="00323B08"/>
    <w:rsid w:val="00324534"/>
    <w:rsid w:val="0032730B"/>
    <w:rsid w:val="00331024"/>
    <w:rsid w:val="00331414"/>
    <w:rsid w:val="003339F4"/>
    <w:rsid w:val="00334CB6"/>
    <w:rsid w:val="003352A5"/>
    <w:rsid w:val="003358D9"/>
    <w:rsid w:val="00335C42"/>
    <w:rsid w:val="00335EC2"/>
    <w:rsid w:val="00336779"/>
    <w:rsid w:val="00336E14"/>
    <w:rsid w:val="003429F1"/>
    <w:rsid w:val="0034322A"/>
    <w:rsid w:val="00347C11"/>
    <w:rsid w:val="0035344F"/>
    <w:rsid w:val="00353FBC"/>
    <w:rsid w:val="0035527C"/>
    <w:rsid w:val="00355B4E"/>
    <w:rsid w:val="00356061"/>
    <w:rsid w:val="00356A35"/>
    <w:rsid w:val="00357A92"/>
    <w:rsid w:val="0036123E"/>
    <w:rsid w:val="00362538"/>
    <w:rsid w:val="00364514"/>
    <w:rsid w:val="00364680"/>
    <w:rsid w:val="00364AD1"/>
    <w:rsid w:val="00365B51"/>
    <w:rsid w:val="00367673"/>
    <w:rsid w:val="003737BF"/>
    <w:rsid w:val="00376251"/>
    <w:rsid w:val="00377841"/>
    <w:rsid w:val="00381114"/>
    <w:rsid w:val="00381580"/>
    <w:rsid w:val="00381C8A"/>
    <w:rsid w:val="00381F89"/>
    <w:rsid w:val="00382530"/>
    <w:rsid w:val="0038272C"/>
    <w:rsid w:val="00384C6A"/>
    <w:rsid w:val="00387207"/>
    <w:rsid w:val="00392AAE"/>
    <w:rsid w:val="00393133"/>
    <w:rsid w:val="00395971"/>
    <w:rsid w:val="00397654"/>
    <w:rsid w:val="00397CF8"/>
    <w:rsid w:val="003A2BB2"/>
    <w:rsid w:val="003A4325"/>
    <w:rsid w:val="003B45BD"/>
    <w:rsid w:val="003B472C"/>
    <w:rsid w:val="003B5371"/>
    <w:rsid w:val="003B5EFC"/>
    <w:rsid w:val="003B6301"/>
    <w:rsid w:val="003B682F"/>
    <w:rsid w:val="003B6BEA"/>
    <w:rsid w:val="003B7223"/>
    <w:rsid w:val="003B7B61"/>
    <w:rsid w:val="003C167C"/>
    <w:rsid w:val="003C4F9A"/>
    <w:rsid w:val="003C5D10"/>
    <w:rsid w:val="003C68CD"/>
    <w:rsid w:val="003C7EC9"/>
    <w:rsid w:val="003D07EA"/>
    <w:rsid w:val="003D286D"/>
    <w:rsid w:val="003D45EE"/>
    <w:rsid w:val="003D4C1E"/>
    <w:rsid w:val="003D5374"/>
    <w:rsid w:val="003D5665"/>
    <w:rsid w:val="003E063D"/>
    <w:rsid w:val="003E07A6"/>
    <w:rsid w:val="003E4AF6"/>
    <w:rsid w:val="003E4B8C"/>
    <w:rsid w:val="003E5FB4"/>
    <w:rsid w:val="003E6BFC"/>
    <w:rsid w:val="003F0507"/>
    <w:rsid w:val="003F2BB2"/>
    <w:rsid w:val="003F3551"/>
    <w:rsid w:val="003F3E9D"/>
    <w:rsid w:val="003F4EE8"/>
    <w:rsid w:val="003F6924"/>
    <w:rsid w:val="00401C10"/>
    <w:rsid w:val="00401FC8"/>
    <w:rsid w:val="0040294B"/>
    <w:rsid w:val="004069ED"/>
    <w:rsid w:val="004104F0"/>
    <w:rsid w:val="00411B85"/>
    <w:rsid w:val="00413DE5"/>
    <w:rsid w:val="00413F18"/>
    <w:rsid w:val="004159EA"/>
    <w:rsid w:val="00415BBD"/>
    <w:rsid w:val="00423627"/>
    <w:rsid w:val="00423A00"/>
    <w:rsid w:val="00427F2F"/>
    <w:rsid w:val="004301E2"/>
    <w:rsid w:val="00431A5E"/>
    <w:rsid w:val="00433664"/>
    <w:rsid w:val="00436DF5"/>
    <w:rsid w:val="00441CF2"/>
    <w:rsid w:val="00442007"/>
    <w:rsid w:val="00442920"/>
    <w:rsid w:val="00444A6B"/>
    <w:rsid w:val="00445EB0"/>
    <w:rsid w:val="0044758A"/>
    <w:rsid w:val="00452337"/>
    <w:rsid w:val="0045282A"/>
    <w:rsid w:val="004529B4"/>
    <w:rsid w:val="00452E0B"/>
    <w:rsid w:val="004537BE"/>
    <w:rsid w:val="00453FF5"/>
    <w:rsid w:val="00456E59"/>
    <w:rsid w:val="00461531"/>
    <w:rsid w:val="00466FA1"/>
    <w:rsid w:val="00467863"/>
    <w:rsid w:val="004727D2"/>
    <w:rsid w:val="0047419F"/>
    <w:rsid w:val="00474FA6"/>
    <w:rsid w:val="00476BD3"/>
    <w:rsid w:val="00482BF7"/>
    <w:rsid w:val="00483276"/>
    <w:rsid w:val="00483A25"/>
    <w:rsid w:val="00483C6A"/>
    <w:rsid w:val="004904F9"/>
    <w:rsid w:val="00490B99"/>
    <w:rsid w:val="00492D8B"/>
    <w:rsid w:val="00493B4D"/>
    <w:rsid w:val="00493BD0"/>
    <w:rsid w:val="00493CB3"/>
    <w:rsid w:val="00495A57"/>
    <w:rsid w:val="00496D0D"/>
    <w:rsid w:val="004A282A"/>
    <w:rsid w:val="004A3039"/>
    <w:rsid w:val="004A4F0F"/>
    <w:rsid w:val="004A5388"/>
    <w:rsid w:val="004A7A8C"/>
    <w:rsid w:val="004A7ED4"/>
    <w:rsid w:val="004B1E9B"/>
    <w:rsid w:val="004B291B"/>
    <w:rsid w:val="004B2B7A"/>
    <w:rsid w:val="004B4896"/>
    <w:rsid w:val="004B51AA"/>
    <w:rsid w:val="004B549B"/>
    <w:rsid w:val="004B5ACA"/>
    <w:rsid w:val="004B7AD7"/>
    <w:rsid w:val="004C0199"/>
    <w:rsid w:val="004C1BE5"/>
    <w:rsid w:val="004C69E4"/>
    <w:rsid w:val="004C7A17"/>
    <w:rsid w:val="004D4181"/>
    <w:rsid w:val="004D6E7E"/>
    <w:rsid w:val="004E21D2"/>
    <w:rsid w:val="004E3679"/>
    <w:rsid w:val="004E3C9E"/>
    <w:rsid w:val="004E47BB"/>
    <w:rsid w:val="004E5B11"/>
    <w:rsid w:val="004E6A61"/>
    <w:rsid w:val="004E7282"/>
    <w:rsid w:val="004F1215"/>
    <w:rsid w:val="004F3AEC"/>
    <w:rsid w:val="00501984"/>
    <w:rsid w:val="00504DD2"/>
    <w:rsid w:val="005064D0"/>
    <w:rsid w:val="00506F80"/>
    <w:rsid w:val="00507375"/>
    <w:rsid w:val="00507E47"/>
    <w:rsid w:val="005126A3"/>
    <w:rsid w:val="0051396A"/>
    <w:rsid w:val="00521B26"/>
    <w:rsid w:val="00523A6E"/>
    <w:rsid w:val="0052615F"/>
    <w:rsid w:val="00526B00"/>
    <w:rsid w:val="0053233F"/>
    <w:rsid w:val="00533905"/>
    <w:rsid w:val="00536B8D"/>
    <w:rsid w:val="00540408"/>
    <w:rsid w:val="005411FF"/>
    <w:rsid w:val="005414D4"/>
    <w:rsid w:val="005417BB"/>
    <w:rsid w:val="00542231"/>
    <w:rsid w:val="00542343"/>
    <w:rsid w:val="00543982"/>
    <w:rsid w:val="0054539D"/>
    <w:rsid w:val="0055041D"/>
    <w:rsid w:val="0055113D"/>
    <w:rsid w:val="005528A2"/>
    <w:rsid w:val="00552EB7"/>
    <w:rsid w:val="005544E8"/>
    <w:rsid w:val="005546EA"/>
    <w:rsid w:val="00555591"/>
    <w:rsid w:val="00556383"/>
    <w:rsid w:val="005577A5"/>
    <w:rsid w:val="00562D56"/>
    <w:rsid w:val="005635AD"/>
    <w:rsid w:val="00563695"/>
    <w:rsid w:val="00564A5E"/>
    <w:rsid w:val="00567D4A"/>
    <w:rsid w:val="0057092B"/>
    <w:rsid w:val="00572280"/>
    <w:rsid w:val="00574D04"/>
    <w:rsid w:val="0058038F"/>
    <w:rsid w:val="00581B5D"/>
    <w:rsid w:val="00584396"/>
    <w:rsid w:val="005904EF"/>
    <w:rsid w:val="00591FFE"/>
    <w:rsid w:val="005921D5"/>
    <w:rsid w:val="00593A0C"/>
    <w:rsid w:val="00596783"/>
    <w:rsid w:val="005A3354"/>
    <w:rsid w:val="005A7A26"/>
    <w:rsid w:val="005B06FF"/>
    <w:rsid w:val="005B13F2"/>
    <w:rsid w:val="005B1E3C"/>
    <w:rsid w:val="005B3902"/>
    <w:rsid w:val="005B3C28"/>
    <w:rsid w:val="005B4C41"/>
    <w:rsid w:val="005B4D49"/>
    <w:rsid w:val="005B5C77"/>
    <w:rsid w:val="005B75FA"/>
    <w:rsid w:val="005C0573"/>
    <w:rsid w:val="005C18D3"/>
    <w:rsid w:val="005C289B"/>
    <w:rsid w:val="005C44C0"/>
    <w:rsid w:val="005C63DB"/>
    <w:rsid w:val="005D3D7B"/>
    <w:rsid w:val="005D457E"/>
    <w:rsid w:val="005E1131"/>
    <w:rsid w:val="005E1968"/>
    <w:rsid w:val="005E7FFA"/>
    <w:rsid w:val="005F0764"/>
    <w:rsid w:val="005F165C"/>
    <w:rsid w:val="005F30F1"/>
    <w:rsid w:val="005F3914"/>
    <w:rsid w:val="005F4772"/>
    <w:rsid w:val="005F4B06"/>
    <w:rsid w:val="006076EC"/>
    <w:rsid w:val="00613169"/>
    <w:rsid w:val="006179C9"/>
    <w:rsid w:val="00620760"/>
    <w:rsid w:val="006229FD"/>
    <w:rsid w:val="006236E9"/>
    <w:rsid w:val="00623C25"/>
    <w:rsid w:val="00625B9C"/>
    <w:rsid w:val="00625C89"/>
    <w:rsid w:val="00626C40"/>
    <w:rsid w:val="00627DC2"/>
    <w:rsid w:val="00630CE3"/>
    <w:rsid w:val="00631777"/>
    <w:rsid w:val="0063308B"/>
    <w:rsid w:val="0063434E"/>
    <w:rsid w:val="006354AF"/>
    <w:rsid w:val="0063597B"/>
    <w:rsid w:val="006371D2"/>
    <w:rsid w:val="00637B7E"/>
    <w:rsid w:val="00641F90"/>
    <w:rsid w:val="0064262E"/>
    <w:rsid w:val="00644572"/>
    <w:rsid w:val="006459FF"/>
    <w:rsid w:val="00647C52"/>
    <w:rsid w:val="00650433"/>
    <w:rsid w:val="00651063"/>
    <w:rsid w:val="006534FF"/>
    <w:rsid w:val="00654069"/>
    <w:rsid w:val="00656878"/>
    <w:rsid w:val="00664FF3"/>
    <w:rsid w:val="006654AF"/>
    <w:rsid w:val="006700A2"/>
    <w:rsid w:val="00671663"/>
    <w:rsid w:val="0067269E"/>
    <w:rsid w:val="00672C47"/>
    <w:rsid w:val="0067406F"/>
    <w:rsid w:val="006752CB"/>
    <w:rsid w:val="006767F0"/>
    <w:rsid w:val="006809D4"/>
    <w:rsid w:val="006814BF"/>
    <w:rsid w:val="0068242B"/>
    <w:rsid w:val="006850D9"/>
    <w:rsid w:val="006854A3"/>
    <w:rsid w:val="00686DF1"/>
    <w:rsid w:val="0069096C"/>
    <w:rsid w:val="006917C6"/>
    <w:rsid w:val="00692CF2"/>
    <w:rsid w:val="006A1268"/>
    <w:rsid w:val="006A1D5E"/>
    <w:rsid w:val="006A2B2C"/>
    <w:rsid w:val="006A38EB"/>
    <w:rsid w:val="006A4B59"/>
    <w:rsid w:val="006A4ED8"/>
    <w:rsid w:val="006A5154"/>
    <w:rsid w:val="006A623E"/>
    <w:rsid w:val="006B3475"/>
    <w:rsid w:val="006B395C"/>
    <w:rsid w:val="006B5355"/>
    <w:rsid w:val="006B6BAF"/>
    <w:rsid w:val="006B7152"/>
    <w:rsid w:val="006C16C8"/>
    <w:rsid w:val="006C4A58"/>
    <w:rsid w:val="006D17C6"/>
    <w:rsid w:val="006D18A9"/>
    <w:rsid w:val="006D268C"/>
    <w:rsid w:val="006D34F9"/>
    <w:rsid w:val="006D41F4"/>
    <w:rsid w:val="006E2DD6"/>
    <w:rsid w:val="006E2F60"/>
    <w:rsid w:val="006E5213"/>
    <w:rsid w:val="006F069A"/>
    <w:rsid w:val="006F0AFC"/>
    <w:rsid w:val="006F2169"/>
    <w:rsid w:val="006F3BE1"/>
    <w:rsid w:val="006F49C2"/>
    <w:rsid w:val="006F6B6F"/>
    <w:rsid w:val="006F73C2"/>
    <w:rsid w:val="006F7D68"/>
    <w:rsid w:val="00703644"/>
    <w:rsid w:val="00703B15"/>
    <w:rsid w:val="00703B52"/>
    <w:rsid w:val="007074E6"/>
    <w:rsid w:val="00713198"/>
    <w:rsid w:val="00715DC2"/>
    <w:rsid w:val="007202AB"/>
    <w:rsid w:val="00721061"/>
    <w:rsid w:val="00721D52"/>
    <w:rsid w:val="007231B7"/>
    <w:rsid w:val="00730400"/>
    <w:rsid w:val="00736403"/>
    <w:rsid w:val="0074056C"/>
    <w:rsid w:val="007414BD"/>
    <w:rsid w:val="00741D2F"/>
    <w:rsid w:val="00742691"/>
    <w:rsid w:val="00743E5C"/>
    <w:rsid w:val="007444F6"/>
    <w:rsid w:val="00744699"/>
    <w:rsid w:val="00744DBE"/>
    <w:rsid w:val="00751A16"/>
    <w:rsid w:val="00752F04"/>
    <w:rsid w:val="00752FF7"/>
    <w:rsid w:val="00753A97"/>
    <w:rsid w:val="007548A9"/>
    <w:rsid w:val="00754A33"/>
    <w:rsid w:val="00756142"/>
    <w:rsid w:val="007571AB"/>
    <w:rsid w:val="007571E7"/>
    <w:rsid w:val="00757511"/>
    <w:rsid w:val="00757A9B"/>
    <w:rsid w:val="00760458"/>
    <w:rsid w:val="007608D2"/>
    <w:rsid w:val="007617C6"/>
    <w:rsid w:val="00761F16"/>
    <w:rsid w:val="00762849"/>
    <w:rsid w:val="00764CF5"/>
    <w:rsid w:val="00764F72"/>
    <w:rsid w:val="00774481"/>
    <w:rsid w:val="00776035"/>
    <w:rsid w:val="0077621E"/>
    <w:rsid w:val="00777F4C"/>
    <w:rsid w:val="0078030D"/>
    <w:rsid w:val="007804FE"/>
    <w:rsid w:val="00780839"/>
    <w:rsid w:val="0078139D"/>
    <w:rsid w:val="00781BE5"/>
    <w:rsid w:val="00787C07"/>
    <w:rsid w:val="007921E9"/>
    <w:rsid w:val="0079309D"/>
    <w:rsid w:val="007951DA"/>
    <w:rsid w:val="00796AF8"/>
    <w:rsid w:val="00797160"/>
    <w:rsid w:val="00797C65"/>
    <w:rsid w:val="007A371E"/>
    <w:rsid w:val="007A46BF"/>
    <w:rsid w:val="007A5D1C"/>
    <w:rsid w:val="007B11F4"/>
    <w:rsid w:val="007B4E15"/>
    <w:rsid w:val="007B65CF"/>
    <w:rsid w:val="007C311E"/>
    <w:rsid w:val="007D1796"/>
    <w:rsid w:val="007D1BC4"/>
    <w:rsid w:val="007D266C"/>
    <w:rsid w:val="007D30AB"/>
    <w:rsid w:val="007D7405"/>
    <w:rsid w:val="007E02ED"/>
    <w:rsid w:val="007E20ED"/>
    <w:rsid w:val="007E2A09"/>
    <w:rsid w:val="007E4EBE"/>
    <w:rsid w:val="007E59B4"/>
    <w:rsid w:val="007F054B"/>
    <w:rsid w:val="007F0FC1"/>
    <w:rsid w:val="007F6FEE"/>
    <w:rsid w:val="007F776C"/>
    <w:rsid w:val="0080009B"/>
    <w:rsid w:val="00800A98"/>
    <w:rsid w:val="00806687"/>
    <w:rsid w:val="00807B7C"/>
    <w:rsid w:val="00811922"/>
    <w:rsid w:val="00811E96"/>
    <w:rsid w:val="00811F0E"/>
    <w:rsid w:val="00815EFC"/>
    <w:rsid w:val="00816817"/>
    <w:rsid w:val="008175EB"/>
    <w:rsid w:val="00817CCB"/>
    <w:rsid w:val="00821BAE"/>
    <w:rsid w:val="0082275C"/>
    <w:rsid w:val="00822AFA"/>
    <w:rsid w:val="008244DD"/>
    <w:rsid w:val="00824779"/>
    <w:rsid w:val="0082484A"/>
    <w:rsid w:val="00826CD0"/>
    <w:rsid w:val="008304BA"/>
    <w:rsid w:val="00831AB4"/>
    <w:rsid w:val="00832BEF"/>
    <w:rsid w:val="00833CFD"/>
    <w:rsid w:val="00836017"/>
    <w:rsid w:val="00836739"/>
    <w:rsid w:val="0084015F"/>
    <w:rsid w:val="00841146"/>
    <w:rsid w:val="00841188"/>
    <w:rsid w:val="00842C07"/>
    <w:rsid w:val="00842E5C"/>
    <w:rsid w:val="00844D4A"/>
    <w:rsid w:val="00847BEA"/>
    <w:rsid w:val="00851C25"/>
    <w:rsid w:val="00860D18"/>
    <w:rsid w:val="00861BAD"/>
    <w:rsid w:val="00861E33"/>
    <w:rsid w:val="008637A9"/>
    <w:rsid w:val="00866A2A"/>
    <w:rsid w:val="008703BA"/>
    <w:rsid w:val="00870DB1"/>
    <w:rsid w:val="00871015"/>
    <w:rsid w:val="008714AE"/>
    <w:rsid w:val="00871F3E"/>
    <w:rsid w:val="00875EE0"/>
    <w:rsid w:val="00880DA0"/>
    <w:rsid w:val="00882A5B"/>
    <w:rsid w:val="00884A0F"/>
    <w:rsid w:val="00887112"/>
    <w:rsid w:val="008904D9"/>
    <w:rsid w:val="00891AC0"/>
    <w:rsid w:val="00894035"/>
    <w:rsid w:val="008951F3"/>
    <w:rsid w:val="0089563D"/>
    <w:rsid w:val="008A14C3"/>
    <w:rsid w:val="008A1942"/>
    <w:rsid w:val="008A3806"/>
    <w:rsid w:val="008A3D23"/>
    <w:rsid w:val="008A5252"/>
    <w:rsid w:val="008A6B41"/>
    <w:rsid w:val="008B000E"/>
    <w:rsid w:val="008B009D"/>
    <w:rsid w:val="008B1AAD"/>
    <w:rsid w:val="008C55AF"/>
    <w:rsid w:val="008D0EA6"/>
    <w:rsid w:val="008D1A31"/>
    <w:rsid w:val="008D330F"/>
    <w:rsid w:val="008D3A87"/>
    <w:rsid w:val="008D41E1"/>
    <w:rsid w:val="008E0870"/>
    <w:rsid w:val="008E2257"/>
    <w:rsid w:val="008E553A"/>
    <w:rsid w:val="008E5EA9"/>
    <w:rsid w:val="008F2BC7"/>
    <w:rsid w:val="008F411B"/>
    <w:rsid w:val="008F7A60"/>
    <w:rsid w:val="009015E7"/>
    <w:rsid w:val="00901F8D"/>
    <w:rsid w:val="00901FA3"/>
    <w:rsid w:val="00901FD7"/>
    <w:rsid w:val="0090274B"/>
    <w:rsid w:val="00904980"/>
    <w:rsid w:val="00910714"/>
    <w:rsid w:val="00914B30"/>
    <w:rsid w:val="0092026E"/>
    <w:rsid w:val="009207CE"/>
    <w:rsid w:val="0092187B"/>
    <w:rsid w:val="00921E69"/>
    <w:rsid w:val="00922FE6"/>
    <w:rsid w:val="0092325A"/>
    <w:rsid w:val="009244D1"/>
    <w:rsid w:val="00924F80"/>
    <w:rsid w:val="00925D32"/>
    <w:rsid w:val="009266AB"/>
    <w:rsid w:val="009303D8"/>
    <w:rsid w:val="009317E3"/>
    <w:rsid w:val="00932AB7"/>
    <w:rsid w:val="00936623"/>
    <w:rsid w:val="009369B9"/>
    <w:rsid w:val="00936B45"/>
    <w:rsid w:val="00937683"/>
    <w:rsid w:val="00943A23"/>
    <w:rsid w:val="009447F8"/>
    <w:rsid w:val="00944CA6"/>
    <w:rsid w:val="00945630"/>
    <w:rsid w:val="00946B1C"/>
    <w:rsid w:val="00946D9E"/>
    <w:rsid w:val="0095322C"/>
    <w:rsid w:val="009545BA"/>
    <w:rsid w:val="00954749"/>
    <w:rsid w:val="00961D3B"/>
    <w:rsid w:val="00962AC0"/>
    <w:rsid w:val="00964FF6"/>
    <w:rsid w:val="00966A1B"/>
    <w:rsid w:val="00967592"/>
    <w:rsid w:val="00972B87"/>
    <w:rsid w:val="00973A8E"/>
    <w:rsid w:val="009753AC"/>
    <w:rsid w:val="00975A61"/>
    <w:rsid w:val="0097712D"/>
    <w:rsid w:val="0097772C"/>
    <w:rsid w:val="009805E8"/>
    <w:rsid w:val="00985786"/>
    <w:rsid w:val="00987198"/>
    <w:rsid w:val="00992D49"/>
    <w:rsid w:val="00995524"/>
    <w:rsid w:val="009955B9"/>
    <w:rsid w:val="009957F9"/>
    <w:rsid w:val="00995BBA"/>
    <w:rsid w:val="00996F03"/>
    <w:rsid w:val="009A1870"/>
    <w:rsid w:val="009A4928"/>
    <w:rsid w:val="009A696D"/>
    <w:rsid w:val="009B1A97"/>
    <w:rsid w:val="009B3419"/>
    <w:rsid w:val="009B59A7"/>
    <w:rsid w:val="009B5B06"/>
    <w:rsid w:val="009B61C6"/>
    <w:rsid w:val="009C01D8"/>
    <w:rsid w:val="009C1DCF"/>
    <w:rsid w:val="009C247F"/>
    <w:rsid w:val="009C5A59"/>
    <w:rsid w:val="009C72DC"/>
    <w:rsid w:val="009D1564"/>
    <w:rsid w:val="009D2100"/>
    <w:rsid w:val="009D22A7"/>
    <w:rsid w:val="009D34C6"/>
    <w:rsid w:val="009D44BB"/>
    <w:rsid w:val="009D78CB"/>
    <w:rsid w:val="009E01D1"/>
    <w:rsid w:val="009E0B32"/>
    <w:rsid w:val="009E0FEC"/>
    <w:rsid w:val="009E23F9"/>
    <w:rsid w:val="009E47C6"/>
    <w:rsid w:val="009F005E"/>
    <w:rsid w:val="009F0DC8"/>
    <w:rsid w:val="009F29E4"/>
    <w:rsid w:val="009F3298"/>
    <w:rsid w:val="009F45E2"/>
    <w:rsid w:val="009F55C3"/>
    <w:rsid w:val="009F7379"/>
    <w:rsid w:val="00A005D2"/>
    <w:rsid w:val="00A01151"/>
    <w:rsid w:val="00A01D94"/>
    <w:rsid w:val="00A025B5"/>
    <w:rsid w:val="00A02B19"/>
    <w:rsid w:val="00A11701"/>
    <w:rsid w:val="00A142C0"/>
    <w:rsid w:val="00A16513"/>
    <w:rsid w:val="00A16C5A"/>
    <w:rsid w:val="00A1701D"/>
    <w:rsid w:val="00A17055"/>
    <w:rsid w:val="00A17571"/>
    <w:rsid w:val="00A2303F"/>
    <w:rsid w:val="00A230E8"/>
    <w:rsid w:val="00A27A1F"/>
    <w:rsid w:val="00A30F01"/>
    <w:rsid w:val="00A3266E"/>
    <w:rsid w:val="00A340F6"/>
    <w:rsid w:val="00A35941"/>
    <w:rsid w:val="00A36A08"/>
    <w:rsid w:val="00A4002C"/>
    <w:rsid w:val="00A41E2F"/>
    <w:rsid w:val="00A423A6"/>
    <w:rsid w:val="00A42431"/>
    <w:rsid w:val="00A47C84"/>
    <w:rsid w:val="00A5177A"/>
    <w:rsid w:val="00A51FF6"/>
    <w:rsid w:val="00A53A24"/>
    <w:rsid w:val="00A53A5B"/>
    <w:rsid w:val="00A56939"/>
    <w:rsid w:val="00A6121A"/>
    <w:rsid w:val="00A61FC7"/>
    <w:rsid w:val="00A62456"/>
    <w:rsid w:val="00A63F2A"/>
    <w:rsid w:val="00A65BD3"/>
    <w:rsid w:val="00A6620A"/>
    <w:rsid w:val="00A666C1"/>
    <w:rsid w:val="00A70F90"/>
    <w:rsid w:val="00A715B4"/>
    <w:rsid w:val="00A720DE"/>
    <w:rsid w:val="00A730CA"/>
    <w:rsid w:val="00A7324A"/>
    <w:rsid w:val="00A73385"/>
    <w:rsid w:val="00A7470D"/>
    <w:rsid w:val="00A7488E"/>
    <w:rsid w:val="00A77D88"/>
    <w:rsid w:val="00A811A9"/>
    <w:rsid w:val="00A829FD"/>
    <w:rsid w:val="00A83794"/>
    <w:rsid w:val="00A85151"/>
    <w:rsid w:val="00A874B6"/>
    <w:rsid w:val="00A87534"/>
    <w:rsid w:val="00A90AEC"/>
    <w:rsid w:val="00A913FB"/>
    <w:rsid w:val="00A922B0"/>
    <w:rsid w:val="00A97CDA"/>
    <w:rsid w:val="00AA0F1E"/>
    <w:rsid w:val="00AA17C2"/>
    <w:rsid w:val="00AA2F01"/>
    <w:rsid w:val="00AA5D19"/>
    <w:rsid w:val="00AB1164"/>
    <w:rsid w:val="00AB1191"/>
    <w:rsid w:val="00AB2F42"/>
    <w:rsid w:val="00AB42A8"/>
    <w:rsid w:val="00AB4E4B"/>
    <w:rsid w:val="00AB5627"/>
    <w:rsid w:val="00AB7090"/>
    <w:rsid w:val="00AB76AA"/>
    <w:rsid w:val="00AC0818"/>
    <w:rsid w:val="00AC0D0A"/>
    <w:rsid w:val="00AC0D0E"/>
    <w:rsid w:val="00AC38B2"/>
    <w:rsid w:val="00AC5A90"/>
    <w:rsid w:val="00AD144B"/>
    <w:rsid w:val="00AD58FE"/>
    <w:rsid w:val="00AD7B5E"/>
    <w:rsid w:val="00AE4110"/>
    <w:rsid w:val="00AE4114"/>
    <w:rsid w:val="00AE4807"/>
    <w:rsid w:val="00AE69A3"/>
    <w:rsid w:val="00AF7985"/>
    <w:rsid w:val="00B03C0F"/>
    <w:rsid w:val="00B055B0"/>
    <w:rsid w:val="00B104C7"/>
    <w:rsid w:val="00B1621D"/>
    <w:rsid w:val="00B16700"/>
    <w:rsid w:val="00B17105"/>
    <w:rsid w:val="00B226BE"/>
    <w:rsid w:val="00B24B65"/>
    <w:rsid w:val="00B26185"/>
    <w:rsid w:val="00B27A7F"/>
    <w:rsid w:val="00B304EE"/>
    <w:rsid w:val="00B34873"/>
    <w:rsid w:val="00B378B5"/>
    <w:rsid w:val="00B37AE2"/>
    <w:rsid w:val="00B40E83"/>
    <w:rsid w:val="00B43596"/>
    <w:rsid w:val="00B44CFE"/>
    <w:rsid w:val="00B51050"/>
    <w:rsid w:val="00B55AA3"/>
    <w:rsid w:val="00B5690E"/>
    <w:rsid w:val="00B56CC9"/>
    <w:rsid w:val="00B633EA"/>
    <w:rsid w:val="00B643E3"/>
    <w:rsid w:val="00B65E1D"/>
    <w:rsid w:val="00B664A4"/>
    <w:rsid w:val="00B66F37"/>
    <w:rsid w:val="00B677C2"/>
    <w:rsid w:val="00B6789D"/>
    <w:rsid w:val="00B73A3B"/>
    <w:rsid w:val="00B73D47"/>
    <w:rsid w:val="00B73F25"/>
    <w:rsid w:val="00B74153"/>
    <w:rsid w:val="00B758E2"/>
    <w:rsid w:val="00B76732"/>
    <w:rsid w:val="00B80DBC"/>
    <w:rsid w:val="00B81426"/>
    <w:rsid w:val="00B82C82"/>
    <w:rsid w:val="00B84811"/>
    <w:rsid w:val="00B854A4"/>
    <w:rsid w:val="00B85A57"/>
    <w:rsid w:val="00B9080C"/>
    <w:rsid w:val="00B929CD"/>
    <w:rsid w:val="00B930A2"/>
    <w:rsid w:val="00B97148"/>
    <w:rsid w:val="00BA0279"/>
    <w:rsid w:val="00BA1DA6"/>
    <w:rsid w:val="00BA344F"/>
    <w:rsid w:val="00BA43DC"/>
    <w:rsid w:val="00BA5077"/>
    <w:rsid w:val="00BA62F7"/>
    <w:rsid w:val="00BA6CDC"/>
    <w:rsid w:val="00BA71D8"/>
    <w:rsid w:val="00BB2813"/>
    <w:rsid w:val="00BB729B"/>
    <w:rsid w:val="00BC0B47"/>
    <w:rsid w:val="00BC24F6"/>
    <w:rsid w:val="00BC5466"/>
    <w:rsid w:val="00BD00C6"/>
    <w:rsid w:val="00BD108E"/>
    <w:rsid w:val="00BD1E7B"/>
    <w:rsid w:val="00BD1EE2"/>
    <w:rsid w:val="00BD53F5"/>
    <w:rsid w:val="00BD59AD"/>
    <w:rsid w:val="00BD71B6"/>
    <w:rsid w:val="00BE04D4"/>
    <w:rsid w:val="00BF0466"/>
    <w:rsid w:val="00BF08CE"/>
    <w:rsid w:val="00C00D79"/>
    <w:rsid w:val="00C03AF8"/>
    <w:rsid w:val="00C03E7A"/>
    <w:rsid w:val="00C04AB0"/>
    <w:rsid w:val="00C07101"/>
    <w:rsid w:val="00C10DBB"/>
    <w:rsid w:val="00C1414A"/>
    <w:rsid w:val="00C144AB"/>
    <w:rsid w:val="00C14D0A"/>
    <w:rsid w:val="00C21F2A"/>
    <w:rsid w:val="00C22250"/>
    <w:rsid w:val="00C23C67"/>
    <w:rsid w:val="00C2542B"/>
    <w:rsid w:val="00C27778"/>
    <w:rsid w:val="00C27F02"/>
    <w:rsid w:val="00C30109"/>
    <w:rsid w:val="00C3069A"/>
    <w:rsid w:val="00C30A23"/>
    <w:rsid w:val="00C31E8D"/>
    <w:rsid w:val="00C3210C"/>
    <w:rsid w:val="00C3443C"/>
    <w:rsid w:val="00C402B2"/>
    <w:rsid w:val="00C41E3E"/>
    <w:rsid w:val="00C44511"/>
    <w:rsid w:val="00C44A95"/>
    <w:rsid w:val="00C44AC0"/>
    <w:rsid w:val="00C44FB4"/>
    <w:rsid w:val="00C461F8"/>
    <w:rsid w:val="00C4703D"/>
    <w:rsid w:val="00C563AC"/>
    <w:rsid w:val="00C60514"/>
    <w:rsid w:val="00C70391"/>
    <w:rsid w:val="00C738A1"/>
    <w:rsid w:val="00C7398C"/>
    <w:rsid w:val="00C756EA"/>
    <w:rsid w:val="00C75ACA"/>
    <w:rsid w:val="00C76625"/>
    <w:rsid w:val="00C84FD1"/>
    <w:rsid w:val="00C8789C"/>
    <w:rsid w:val="00C87C0B"/>
    <w:rsid w:val="00C93162"/>
    <w:rsid w:val="00C95FFB"/>
    <w:rsid w:val="00CA0B34"/>
    <w:rsid w:val="00CA1497"/>
    <w:rsid w:val="00CA205D"/>
    <w:rsid w:val="00CA376F"/>
    <w:rsid w:val="00CA4D1E"/>
    <w:rsid w:val="00CA5C1F"/>
    <w:rsid w:val="00CA5CD7"/>
    <w:rsid w:val="00CA61B2"/>
    <w:rsid w:val="00CA7633"/>
    <w:rsid w:val="00CA7D6D"/>
    <w:rsid w:val="00CB0E6D"/>
    <w:rsid w:val="00CB4BFD"/>
    <w:rsid w:val="00CB6881"/>
    <w:rsid w:val="00CB7234"/>
    <w:rsid w:val="00CC0C9C"/>
    <w:rsid w:val="00CC3B5C"/>
    <w:rsid w:val="00CC7D78"/>
    <w:rsid w:val="00CD160A"/>
    <w:rsid w:val="00CD1887"/>
    <w:rsid w:val="00CD2A40"/>
    <w:rsid w:val="00CD30FF"/>
    <w:rsid w:val="00CD41F1"/>
    <w:rsid w:val="00CE0CF8"/>
    <w:rsid w:val="00CE3AA6"/>
    <w:rsid w:val="00CE42D7"/>
    <w:rsid w:val="00CE69CC"/>
    <w:rsid w:val="00CE7422"/>
    <w:rsid w:val="00CF03BE"/>
    <w:rsid w:val="00CF1E23"/>
    <w:rsid w:val="00CF26A2"/>
    <w:rsid w:val="00CF4B22"/>
    <w:rsid w:val="00CF6D19"/>
    <w:rsid w:val="00D0108E"/>
    <w:rsid w:val="00D01798"/>
    <w:rsid w:val="00D05257"/>
    <w:rsid w:val="00D126ED"/>
    <w:rsid w:val="00D12E0C"/>
    <w:rsid w:val="00D1358A"/>
    <w:rsid w:val="00D14D24"/>
    <w:rsid w:val="00D15C82"/>
    <w:rsid w:val="00D17AD6"/>
    <w:rsid w:val="00D2023A"/>
    <w:rsid w:val="00D20844"/>
    <w:rsid w:val="00D21177"/>
    <w:rsid w:val="00D23F6E"/>
    <w:rsid w:val="00D25A6A"/>
    <w:rsid w:val="00D26426"/>
    <w:rsid w:val="00D26503"/>
    <w:rsid w:val="00D301EE"/>
    <w:rsid w:val="00D31E34"/>
    <w:rsid w:val="00D3653D"/>
    <w:rsid w:val="00D372CA"/>
    <w:rsid w:val="00D37CE8"/>
    <w:rsid w:val="00D37E89"/>
    <w:rsid w:val="00D37EA1"/>
    <w:rsid w:val="00D4472F"/>
    <w:rsid w:val="00D45DB4"/>
    <w:rsid w:val="00D50E01"/>
    <w:rsid w:val="00D549E0"/>
    <w:rsid w:val="00D5512A"/>
    <w:rsid w:val="00D5643E"/>
    <w:rsid w:val="00D568B2"/>
    <w:rsid w:val="00D56A03"/>
    <w:rsid w:val="00D63FA3"/>
    <w:rsid w:val="00D65C3E"/>
    <w:rsid w:val="00D65F66"/>
    <w:rsid w:val="00D665FC"/>
    <w:rsid w:val="00D667CC"/>
    <w:rsid w:val="00D67418"/>
    <w:rsid w:val="00D67982"/>
    <w:rsid w:val="00D71C60"/>
    <w:rsid w:val="00D73791"/>
    <w:rsid w:val="00D74BAC"/>
    <w:rsid w:val="00D75B1D"/>
    <w:rsid w:val="00D80E5D"/>
    <w:rsid w:val="00D8221A"/>
    <w:rsid w:val="00D82B1B"/>
    <w:rsid w:val="00D84ED9"/>
    <w:rsid w:val="00D8626D"/>
    <w:rsid w:val="00D90CA8"/>
    <w:rsid w:val="00D91089"/>
    <w:rsid w:val="00D912DE"/>
    <w:rsid w:val="00D91DD9"/>
    <w:rsid w:val="00D92215"/>
    <w:rsid w:val="00D929AF"/>
    <w:rsid w:val="00D942AF"/>
    <w:rsid w:val="00DA215C"/>
    <w:rsid w:val="00DA2316"/>
    <w:rsid w:val="00DA24A4"/>
    <w:rsid w:val="00DA2DB1"/>
    <w:rsid w:val="00DA3252"/>
    <w:rsid w:val="00DA77B8"/>
    <w:rsid w:val="00DB08B3"/>
    <w:rsid w:val="00DB172E"/>
    <w:rsid w:val="00DB467C"/>
    <w:rsid w:val="00DB60F8"/>
    <w:rsid w:val="00DB772C"/>
    <w:rsid w:val="00DB7F97"/>
    <w:rsid w:val="00DC2057"/>
    <w:rsid w:val="00DC287C"/>
    <w:rsid w:val="00DC3873"/>
    <w:rsid w:val="00DC56B2"/>
    <w:rsid w:val="00DC696C"/>
    <w:rsid w:val="00DD0981"/>
    <w:rsid w:val="00DD14DB"/>
    <w:rsid w:val="00DD2A33"/>
    <w:rsid w:val="00DD4FA1"/>
    <w:rsid w:val="00DD52CB"/>
    <w:rsid w:val="00DD7641"/>
    <w:rsid w:val="00DE1042"/>
    <w:rsid w:val="00DE1592"/>
    <w:rsid w:val="00DE1B46"/>
    <w:rsid w:val="00DE6B82"/>
    <w:rsid w:val="00DE76B7"/>
    <w:rsid w:val="00DF13C7"/>
    <w:rsid w:val="00DF1612"/>
    <w:rsid w:val="00DF17B6"/>
    <w:rsid w:val="00DF3F90"/>
    <w:rsid w:val="00DF5D55"/>
    <w:rsid w:val="00DF6FE2"/>
    <w:rsid w:val="00E0027D"/>
    <w:rsid w:val="00E02795"/>
    <w:rsid w:val="00E02F03"/>
    <w:rsid w:val="00E03D79"/>
    <w:rsid w:val="00E047C6"/>
    <w:rsid w:val="00E06C17"/>
    <w:rsid w:val="00E07ABE"/>
    <w:rsid w:val="00E1272D"/>
    <w:rsid w:val="00E13220"/>
    <w:rsid w:val="00E1443D"/>
    <w:rsid w:val="00E165CF"/>
    <w:rsid w:val="00E16D9C"/>
    <w:rsid w:val="00E17937"/>
    <w:rsid w:val="00E21BEE"/>
    <w:rsid w:val="00E21E9F"/>
    <w:rsid w:val="00E2256E"/>
    <w:rsid w:val="00E225FC"/>
    <w:rsid w:val="00E25298"/>
    <w:rsid w:val="00E25E1C"/>
    <w:rsid w:val="00E330F4"/>
    <w:rsid w:val="00E333C6"/>
    <w:rsid w:val="00E35E25"/>
    <w:rsid w:val="00E4105D"/>
    <w:rsid w:val="00E41F8F"/>
    <w:rsid w:val="00E471D7"/>
    <w:rsid w:val="00E47BC2"/>
    <w:rsid w:val="00E54161"/>
    <w:rsid w:val="00E62080"/>
    <w:rsid w:val="00E63B5A"/>
    <w:rsid w:val="00E657FC"/>
    <w:rsid w:val="00E65E6F"/>
    <w:rsid w:val="00E665EE"/>
    <w:rsid w:val="00E674A5"/>
    <w:rsid w:val="00E67B8A"/>
    <w:rsid w:val="00E706BD"/>
    <w:rsid w:val="00E70A71"/>
    <w:rsid w:val="00E733AD"/>
    <w:rsid w:val="00E76A57"/>
    <w:rsid w:val="00E8128F"/>
    <w:rsid w:val="00E83699"/>
    <w:rsid w:val="00E85D3E"/>
    <w:rsid w:val="00E901DC"/>
    <w:rsid w:val="00E9117C"/>
    <w:rsid w:val="00E9571E"/>
    <w:rsid w:val="00E9622E"/>
    <w:rsid w:val="00EB1FAD"/>
    <w:rsid w:val="00EB2180"/>
    <w:rsid w:val="00EB3339"/>
    <w:rsid w:val="00EB4534"/>
    <w:rsid w:val="00EB4D37"/>
    <w:rsid w:val="00EB5352"/>
    <w:rsid w:val="00EB6101"/>
    <w:rsid w:val="00EB6200"/>
    <w:rsid w:val="00EB7040"/>
    <w:rsid w:val="00EC64B0"/>
    <w:rsid w:val="00ED27BE"/>
    <w:rsid w:val="00ED296B"/>
    <w:rsid w:val="00ED32CD"/>
    <w:rsid w:val="00ED69A3"/>
    <w:rsid w:val="00ED7495"/>
    <w:rsid w:val="00EE1EA1"/>
    <w:rsid w:val="00EE37A3"/>
    <w:rsid w:val="00EE3813"/>
    <w:rsid w:val="00EE499E"/>
    <w:rsid w:val="00EE5370"/>
    <w:rsid w:val="00EF0EE8"/>
    <w:rsid w:val="00EF13CD"/>
    <w:rsid w:val="00EF2ECB"/>
    <w:rsid w:val="00EF45A2"/>
    <w:rsid w:val="00EF576F"/>
    <w:rsid w:val="00EF5861"/>
    <w:rsid w:val="00F00AFC"/>
    <w:rsid w:val="00F015FE"/>
    <w:rsid w:val="00F037E9"/>
    <w:rsid w:val="00F03CA9"/>
    <w:rsid w:val="00F0469B"/>
    <w:rsid w:val="00F05378"/>
    <w:rsid w:val="00F05C0D"/>
    <w:rsid w:val="00F0796D"/>
    <w:rsid w:val="00F11892"/>
    <w:rsid w:val="00F11E0C"/>
    <w:rsid w:val="00F168AE"/>
    <w:rsid w:val="00F17F4F"/>
    <w:rsid w:val="00F2299D"/>
    <w:rsid w:val="00F22FCE"/>
    <w:rsid w:val="00F27143"/>
    <w:rsid w:val="00F271DA"/>
    <w:rsid w:val="00F30085"/>
    <w:rsid w:val="00F30981"/>
    <w:rsid w:val="00F33E4B"/>
    <w:rsid w:val="00F3481A"/>
    <w:rsid w:val="00F34F93"/>
    <w:rsid w:val="00F35B28"/>
    <w:rsid w:val="00F37840"/>
    <w:rsid w:val="00F4412B"/>
    <w:rsid w:val="00F44FCA"/>
    <w:rsid w:val="00F45ADB"/>
    <w:rsid w:val="00F4730C"/>
    <w:rsid w:val="00F50FBA"/>
    <w:rsid w:val="00F52477"/>
    <w:rsid w:val="00F524F0"/>
    <w:rsid w:val="00F537E6"/>
    <w:rsid w:val="00F53B99"/>
    <w:rsid w:val="00F54CD2"/>
    <w:rsid w:val="00F60694"/>
    <w:rsid w:val="00F613B6"/>
    <w:rsid w:val="00F62F96"/>
    <w:rsid w:val="00F65A95"/>
    <w:rsid w:val="00F666A1"/>
    <w:rsid w:val="00F66F20"/>
    <w:rsid w:val="00F717BD"/>
    <w:rsid w:val="00F71C72"/>
    <w:rsid w:val="00F72E5D"/>
    <w:rsid w:val="00F74391"/>
    <w:rsid w:val="00F7509D"/>
    <w:rsid w:val="00F762F2"/>
    <w:rsid w:val="00F77B0A"/>
    <w:rsid w:val="00F81A2F"/>
    <w:rsid w:val="00F826DA"/>
    <w:rsid w:val="00F8556C"/>
    <w:rsid w:val="00F86FAA"/>
    <w:rsid w:val="00F87566"/>
    <w:rsid w:val="00F87E15"/>
    <w:rsid w:val="00F90101"/>
    <w:rsid w:val="00F906C5"/>
    <w:rsid w:val="00F9075B"/>
    <w:rsid w:val="00F91EF6"/>
    <w:rsid w:val="00FA21D4"/>
    <w:rsid w:val="00FA25C9"/>
    <w:rsid w:val="00FA383A"/>
    <w:rsid w:val="00FA606B"/>
    <w:rsid w:val="00FA6A4A"/>
    <w:rsid w:val="00FA6E21"/>
    <w:rsid w:val="00FB163C"/>
    <w:rsid w:val="00FB1B9B"/>
    <w:rsid w:val="00FB28DE"/>
    <w:rsid w:val="00FB3C10"/>
    <w:rsid w:val="00FB4121"/>
    <w:rsid w:val="00FB414A"/>
    <w:rsid w:val="00FC1215"/>
    <w:rsid w:val="00FC1C9F"/>
    <w:rsid w:val="00FC27B0"/>
    <w:rsid w:val="00FC3108"/>
    <w:rsid w:val="00FC463F"/>
    <w:rsid w:val="00FC5D1C"/>
    <w:rsid w:val="00FC617B"/>
    <w:rsid w:val="00FC6278"/>
    <w:rsid w:val="00FC7678"/>
    <w:rsid w:val="00FD2EFA"/>
    <w:rsid w:val="00FD30A7"/>
    <w:rsid w:val="00FD713D"/>
    <w:rsid w:val="00FE0382"/>
    <w:rsid w:val="00FE1544"/>
    <w:rsid w:val="00FE204C"/>
    <w:rsid w:val="00FE2E95"/>
    <w:rsid w:val="00FE3ACB"/>
    <w:rsid w:val="00FE4576"/>
    <w:rsid w:val="00FE62EE"/>
    <w:rsid w:val="00FE783B"/>
    <w:rsid w:val="00FF0D38"/>
    <w:rsid w:val="00FF44D1"/>
    <w:rsid w:val="00FF481C"/>
    <w:rsid w:val="00FF55FD"/>
    <w:rsid w:val="00FF6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28F97"/>
  <w15:chartTrackingRefBased/>
  <w15:docId w15:val="{E1282D1D-EEF1-4448-847D-D750E3282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22FCE"/>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738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851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jon.hoekstra@mtsgreenway.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A8225992F26F49B4E1A78941504B0F" ma:contentTypeVersion="13" ma:contentTypeDescription="Create a new document." ma:contentTypeScope="" ma:versionID="75c6ce869d42b71ac8b6e11c67d4dafa">
  <xsd:schema xmlns:xsd="http://www.w3.org/2001/XMLSchema" xmlns:xs="http://www.w3.org/2001/XMLSchema" xmlns:p="http://schemas.microsoft.com/office/2006/metadata/properties" xmlns:ns3="aee1f920-c365-4d2f-8ed0-6cbddf6f84d5" xmlns:ns4="c0f94dcc-7c74-470e-aaac-085d59b04feb" targetNamespace="http://schemas.microsoft.com/office/2006/metadata/properties" ma:root="true" ma:fieldsID="d31d0f412a1641a6b6ae6018ce824210" ns3:_="" ns4:_="">
    <xsd:import namespace="aee1f920-c365-4d2f-8ed0-6cbddf6f84d5"/>
    <xsd:import namespace="c0f94dcc-7c74-470e-aaac-085d59b04fe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e1f920-c365-4d2f-8ed0-6cbddf6f84d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f94dcc-7c74-470e-aaac-085d59b04fe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D80472-D642-45C5-A5E6-3EEED0132DFF}">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c0f94dcc-7c74-470e-aaac-085d59b04feb"/>
    <ds:schemaRef ds:uri="http://purl.org/dc/dcmitype/"/>
    <ds:schemaRef ds:uri="aee1f920-c365-4d2f-8ed0-6cbddf6f84d5"/>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9E5FBD84-E47D-4914-8BE2-B19346D106DC}">
  <ds:schemaRefs>
    <ds:schemaRef ds:uri="http://schemas.microsoft.com/sharepoint/v3/contenttype/forms"/>
  </ds:schemaRefs>
</ds:datastoreItem>
</file>

<file path=customXml/itemProps3.xml><?xml version="1.0" encoding="utf-8"?>
<ds:datastoreItem xmlns:ds="http://schemas.openxmlformats.org/officeDocument/2006/customXml" ds:itemID="{B26CC20E-CD08-4828-94F8-CCF82F0F7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e1f920-c365-4d2f-8ed0-6cbddf6f84d5"/>
    <ds:schemaRef ds:uri="c0f94dcc-7c74-470e-aaac-085d59b04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7</Words>
  <Characters>2667</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h Kimpton</dc:creator>
  <cp:keywords/>
  <dc:description/>
  <cp:lastModifiedBy>Caroline Bobanick</cp:lastModifiedBy>
  <cp:revision>2</cp:revision>
  <dcterms:created xsi:type="dcterms:W3CDTF">2020-04-24T16:29:00Z</dcterms:created>
  <dcterms:modified xsi:type="dcterms:W3CDTF">2020-04-24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A8225992F26F49B4E1A78941504B0F</vt:lpwstr>
  </property>
</Properties>
</file>